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F329B" w14:textId="3613E9EF" w:rsidR="002A6B6D" w:rsidRDefault="00B529E0">
      <w:pPr>
        <w:pStyle w:val="Title"/>
      </w:pPr>
      <w:r>
        <w:t xml:space="preserve">Feedback for Project Number </w:t>
      </w:r>
      <w:r w:rsidR="00815B40">
        <w:t>25</w:t>
      </w:r>
    </w:p>
    <w:p w14:paraId="4C9F329C" w14:textId="77777777" w:rsidR="002A6B6D" w:rsidRDefault="00B529E0">
      <w:pPr>
        <w:pStyle w:val="Heading2"/>
      </w:pPr>
      <w:bookmarkStart w:id="0" w:name="instructions"/>
      <w:bookmarkEnd w:id="0"/>
      <w:r>
        <w:t>Instructions</w:t>
      </w:r>
    </w:p>
    <w:p w14:paraId="4C9F329D" w14:textId="77777777" w:rsidR="002A6B6D" w:rsidRDefault="00B529E0">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4C9F329E" w14:textId="1B0F067F" w:rsidR="002A6B6D" w:rsidRDefault="00B529E0">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w:t>
      </w:r>
      <w:r w:rsidR="00815B40">
        <w:t>25</w:t>
      </w:r>
      <w:r>
        <w: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4C9F329F" w14:textId="77777777" w:rsidR="002A6B6D" w:rsidRDefault="00B529E0">
      <w:pPr>
        <w:pStyle w:val="Heading2"/>
      </w:pPr>
      <w:bookmarkStart w:id="1" w:name="feedback-below"/>
      <w:bookmarkEnd w:id="1"/>
      <w:r>
        <w:t>Feedback Below</w:t>
      </w:r>
    </w:p>
    <w:p w14:paraId="4C9F32A0" w14:textId="149A6660" w:rsidR="002A6B6D" w:rsidRDefault="00B529E0">
      <w:pPr>
        <w:pStyle w:val="FirstParagraph"/>
        <w:rPr>
          <w:b/>
        </w:rPr>
      </w:pPr>
      <w:r>
        <w:rPr>
          <w:b/>
        </w:rPr>
        <w:t>What did you first notice about this project?</w:t>
      </w:r>
    </w:p>
    <w:p w14:paraId="02561C43" w14:textId="7B8465A7" w:rsidR="0020457A" w:rsidRPr="0020457A" w:rsidRDefault="0020457A" w:rsidP="0020457A">
      <w:pPr>
        <w:pStyle w:val="BodyText"/>
      </w:pPr>
      <w:r>
        <w:t>I first noticed the professional look of Trevon’s shiny app. The overall look of his app was visually pleasing, it was structured in an organized way, and there appeared to be a shiny theme used that provided</w:t>
      </w:r>
      <w:r w:rsidR="00B529E0">
        <w:t xml:space="preserve"> </w:t>
      </w:r>
      <w:r>
        <w:t xml:space="preserve"> color.  </w:t>
      </w:r>
    </w:p>
    <w:p w14:paraId="4C9F32A1" w14:textId="2A99F561" w:rsidR="002A6B6D" w:rsidRDefault="00B529E0">
      <w:pPr>
        <w:pStyle w:val="BodyText"/>
        <w:rPr>
          <w:b/>
        </w:rPr>
      </w:pPr>
      <w:r>
        <w:rPr>
          <w:b/>
        </w:rPr>
        <w:t>What was this project’s main story?</w:t>
      </w:r>
    </w:p>
    <w:p w14:paraId="6F675E9B" w14:textId="2C7E2067" w:rsidR="0020457A" w:rsidRPr="0020457A" w:rsidRDefault="0020457A">
      <w:pPr>
        <w:pStyle w:val="BodyText"/>
        <w:rPr>
          <w:bCs/>
        </w:rPr>
      </w:pPr>
      <w:r>
        <w:rPr>
          <w:bCs/>
        </w:rPr>
        <w:t xml:space="preserve">Trevon’s goal was to compare literacy rates among adults (men and women) and youth (boys and girls) in every country around the world. Specifically, </w:t>
      </w:r>
      <w:r w:rsidR="00B529E0">
        <w:rPr>
          <w:bCs/>
        </w:rPr>
        <w:t>we</w:t>
      </w:r>
      <w:r>
        <w:rPr>
          <w:bCs/>
        </w:rPr>
        <w:t xml:space="preserve"> looked at literacy rates </w:t>
      </w:r>
      <w:r w:rsidR="00356FD8">
        <w:rPr>
          <w:bCs/>
        </w:rPr>
        <w:t xml:space="preserve">each year </w:t>
      </w:r>
      <w:r>
        <w:rPr>
          <w:bCs/>
        </w:rPr>
        <w:t xml:space="preserve">as far back as 1960 until 2019. </w:t>
      </w:r>
    </w:p>
    <w:p w14:paraId="4C9F32A2" w14:textId="2B42E9C1" w:rsidR="002A6B6D" w:rsidRDefault="00B529E0">
      <w:pPr>
        <w:pStyle w:val="BodyText"/>
        <w:rPr>
          <w:b/>
        </w:rPr>
      </w:pPr>
      <w:r>
        <w:rPr>
          <w:b/>
        </w:rPr>
        <w:t>What were some areas of improvement?</w:t>
      </w:r>
    </w:p>
    <w:p w14:paraId="410E6ACD" w14:textId="127EFF87" w:rsidR="0020457A" w:rsidRPr="0020457A" w:rsidRDefault="0020457A">
      <w:pPr>
        <w:pStyle w:val="BodyText"/>
        <w:rPr>
          <w:bCs/>
        </w:rPr>
      </w:pPr>
      <w:r>
        <w:rPr>
          <w:bCs/>
        </w:rPr>
        <w:t xml:space="preserve">There were a </w:t>
      </w:r>
      <w:r w:rsidR="00356FD8">
        <w:rPr>
          <w:bCs/>
        </w:rPr>
        <w:t xml:space="preserve">few </w:t>
      </w:r>
      <w:r>
        <w:rPr>
          <w:bCs/>
        </w:rPr>
        <w:t xml:space="preserve">countries listed </w:t>
      </w:r>
      <w:r w:rsidR="00356FD8">
        <w:rPr>
          <w:bCs/>
        </w:rPr>
        <w:t xml:space="preserve">that didn’t have any data available, including the United States, and the majority of countries had 5 or less years of nonsequential data. I would choose countries with 10 or more sequential years of literacy data in order for my analysis to be more powerful. </w:t>
      </w:r>
    </w:p>
    <w:p w14:paraId="1900C331" w14:textId="77777777" w:rsidR="00320847" w:rsidRDefault="00320847">
      <w:pPr>
        <w:pStyle w:val="BodyText"/>
        <w:rPr>
          <w:b/>
        </w:rPr>
      </w:pPr>
    </w:p>
    <w:p w14:paraId="18CB3864" w14:textId="77777777" w:rsidR="00320847" w:rsidRDefault="00320847">
      <w:pPr>
        <w:pStyle w:val="BodyText"/>
        <w:rPr>
          <w:b/>
        </w:rPr>
      </w:pPr>
    </w:p>
    <w:p w14:paraId="5A6880FF" w14:textId="77777777" w:rsidR="00320847" w:rsidRDefault="00320847">
      <w:pPr>
        <w:pStyle w:val="BodyText"/>
        <w:rPr>
          <w:b/>
        </w:rPr>
      </w:pPr>
    </w:p>
    <w:p w14:paraId="4C9F32A3" w14:textId="473F172A" w:rsidR="002A6B6D" w:rsidRDefault="00B529E0">
      <w:pPr>
        <w:pStyle w:val="BodyText"/>
        <w:rPr>
          <w:b/>
        </w:rPr>
      </w:pPr>
      <w:r>
        <w:rPr>
          <w:b/>
        </w:rPr>
        <w:lastRenderedPageBreak/>
        <w:t>What elements would you add to this project?</w:t>
      </w:r>
    </w:p>
    <w:p w14:paraId="64E29047" w14:textId="6788F188" w:rsidR="00356FD8" w:rsidRPr="00356FD8" w:rsidRDefault="00356FD8">
      <w:pPr>
        <w:pStyle w:val="BodyText"/>
        <w:rPr>
          <w:bCs/>
        </w:rPr>
      </w:pPr>
      <w:r>
        <w:rPr>
          <w:bCs/>
        </w:rPr>
        <w:t>I really liked the literacy plot. It was very easy to visualize how literacy rates changed over time</w:t>
      </w:r>
      <w:r w:rsidR="00320847">
        <w:rPr>
          <w:bCs/>
        </w:rPr>
        <w:t xml:space="preserve"> and compare adults versus youth and men versus women. It would have been nice to have an extra graphic that compared countries simultaneously rather than look at individual countries one at a time.</w:t>
      </w:r>
    </w:p>
    <w:p w14:paraId="4C9F32A4" w14:textId="76298F33" w:rsidR="002A6B6D" w:rsidRDefault="00B529E0">
      <w:pPr>
        <w:pStyle w:val="BodyText"/>
        <w:rPr>
          <w:b/>
        </w:rPr>
      </w:pPr>
      <w:r>
        <w:rPr>
          <w:b/>
        </w:rPr>
        <w:t>What were some successful elements of this project?</w:t>
      </w:r>
    </w:p>
    <w:p w14:paraId="33678C31" w14:textId="39F34F74" w:rsidR="00320847" w:rsidRPr="00320847" w:rsidRDefault="00320847">
      <w:pPr>
        <w:pStyle w:val="BodyText"/>
        <w:rPr>
          <w:bCs/>
        </w:rPr>
      </w:pPr>
      <w:r>
        <w:rPr>
          <w:bCs/>
        </w:rPr>
        <w:t xml:space="preserve">Overall, I thought Trevon’s shiny app looked great and was very user friendly. I was able to make changes to the scatter plot by adding a line plot, a regression line, and a horizontal mean line. On top of the scatter plot, every country had summary statistics that were very easy to interpret. </w:t>
      </w:r>
      <w:r w:rsidR="00B529E0">
        <w:rPr>
          <w:bCs/>
        </w:rPr>
        <w:t xml:space="preserve">Trevon also included a dashboard (sidebar) that gave you access to the dataset, his R code on github, and a brief summary of his project with his goals. </w:t>
      </w:r>
    </w:p>
    <w:p w14:paraId="4C9F32A5" w14:textId="463BEA8F" w:rsidR="002A6B6D" w:rsidRDefault="00B529E0">
      <w:pPr>
        <w:pStyle w:val="BodyText"/>
        <w:rPr>
          <w:b/>
        </w:rPr>
      </w:pPr>
      <w:r>
        <w:rPr>
          <w:b/>
        </w:rPr>
        <w:t>Any oth</w:t>
      </w:r>
      <w:r>
        <w:rPr>
          <w:b/>
        </w:rPr>
        <w:t>er thoughts you would like to convey to your peer?</w:t>
      </w:r>
    </w:p>
    <w:p w14:paraId="03A24C7D" w14:textId="4F2C77FC" w:rsidR="00B529E0" w:rsidRPr="00B529E0" w:rsidRDefault="00B529E0">
      <w:pPr>
        <w:pStyle w:val="BodyText"/>
        <w:rPr>
          <w:bCs/>
        </w:rPr>
      </w:pPr>
      <w:r>
        <w:rPr>
          <w:bCs/>
        </w:rPr>
        <w:t>Great shiny app Trevon!</w:t>
      </w:r>
    </w:p>
    <w:sectPr w:rsidR="00B529E0" w:rsidRPr="00B529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F32AA" w14:textId="77777777" w:rsidR="00000000" w:rsidRDefault="00B529E0">
      <w:pPr>
        <w:spacing w:after="0"/>
      </w:pPr>
      <w:r>
        <w:separator/>
      </w:r>
    </w:p>
  </w:endnote>
  <w:endnote w:type="continuationSeparator" w:id="0">
    <w:p w14:paraId="4C9F32AC" w14:textId="77777777" w:rsidR="00000000" w:rsidRDefault="00B529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F32A6" w14:textId="77777777" w:rsidR="002A6B6D" w:rsidRDefault="00B529E0">
      <w:r>
        <w:separator/>
      </w:r>
    </w:p>
  </w:footnote>
  <w:footnote w:type="continuationSeparator" w:id="0">
    <w:p w14:paraId="4C9F32A7" w14:textId="77777777" w:rsidR="002A6B6D" w:rsidRDefault="00B529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24CA9F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D73211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457A"/>
    <w:rsid w:val="002A6B6D"/>
    <w:rsid w:val="00320847"/>
    <w:rsid w:val="00356FD8"/>
    <w:rsid w:val="004E29B3"/>
    <w:rsid w:val="00590D07"/>
    <w:rsid w:val="00784D58"/>
    <w:rsid w:val="00815B40"/>
    <w:rsid w:val="008D6863"/>
    <w:rsid w:val="00B529E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F329B"/>
  <w15:docId w15:val="{95403C9B-E7F6-4947-82E3-B9BD0DFA7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at Smith</dc:creator>
  <cp:lastModifiedBy>Kat Smith</cp:lastModifiedBy>
  <cp:revision>3</cp:revision>
  <dcterms:created xsi:type="dcterms:W3CDTF">2021-05-11T13:35:00Z</dcterms:created>
  <dcterms:modified xsi:type="dcterms:W3CDTF">2021-05-11T14:10:00Z</dcterms:modified>
</cp:coreProperties>
</file>